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15F7A" w:rsidRPr="00615F7A" w:rsidRDefault="00615F7A" w:rsidP="00615F7A">
      <w:pPr>
        <w:jc w:val="center"/>
        <w:rPr>
          <w:b/>
          <w:sz w:val="36"/>
        </w:rPr>
      </w:pPr>
      <w:r w:rsidRPr="00615F7A">
        <w:rPr>
          <w:b/>
          <w:sz w:val="36"/>
        </w:rPr>
        <w:t xml:space="preserve">CS-172 Final </w:t>
      </w:r>
      <w:r w:rsidR="002A71A3">
        <w:rPr>
          <w:b/>
          <w:sz w:val="36"/>
        </w:rPr>
        <w:t>Requirement Specification</w:t>
      </w:r>
    </w:p>
    <w:p w:rsidR="00615F7A" w:rsidRPr="00615F7A" w:rsidRDefault="00615F7A" w:rsidP="00615F7A">
      <w:pPr>
        <w:jc w:val="center"/>
        <w:rPr>
          <w:b/>
          <w:sz w:val="28"/>
        </w:rPr>
      </w:pPr>
      <w:r>
        <w:rPr>
          <w:b/>
          <w:sz w:val="28"/>
        </w:rPr>
        <w:t>Single Student Class Scheduler</w:t>
      </w:r>
    </w:p>
    <w:p w:rsidR="00615F7A" w:rsidRPr="00615F7A" w:rsidRDefault="002A71A3" w:rsidP="00615F7A">
      <w:pPr>
        <w:spacing w:after="0"/>
        <w:rPr>
          <w:b/>
          <w:sz w:val="28"/>
        </w:rPr>
      </w:pPr>
      <w:r>
        <w:rPr>
          <w:b/>
          <w:sz w:val="28"/>
        </w:rPr>
        <w:t>Needed Classes and Relationship</w:t>
      </w:r>
      <w:r w:rsidR="00615F7A" w:rsidRPr="00615F7A">
        <w:rPr>
          <w:b/>
          <w:sz w:val="28"/>
        </w:rPr>
        <w:t>:</w:t>
      </w:r>
    </w:p>
    <w:p w:rsidR="003A52FE" w:rsidRPr="000F060A" w:rsidRDefault="003A52FE" w:rsidP="002A71A3">
      <w:pPr>
        <w:pStyle w:val="ListParagraph"/>
        <w:numPr>
          <w:ilvl w:val="0"/>
          <w:numId w:val="3"/>
        </w:numPr>
        <w:spacing w:after="0"/>
        <w:rPr>
          <w:sz w:val="24"/>
        </w:rPr>
      </w:pPr>
      <w:r w:rsidRPr="00E15398">
        <w:rPr>
          <w:sz w:val="24"/>
          <w:highlight w:val="yellow"/>
        </w:rPr>
        <w:t>StoredInfo</w:t>
      </w:r>
      <w:r>
        <w:rPr>
          <w:sz w:val="24"/>
        </w:rPr>
        <w:t xml:space="preserve"> </w:t>
      </w:r>
      <w:r>
        <w:rPr>
          <w:i/>
        </w:rPr>
        <w:t xml:space="preserve">(contains all collected info </w:t>
      </w:r>
      <w:r w:rsidR="00B07B36">
        <w:rPr>
          <w:i/>
        </w:rPr>
        <w:t>converted into C</w:t>
      </w:r>
      <w:r>
        <w:rPr>
          <w:i/>
        </w:rPr>
        <w:t>++)</w:t>
      </w:r>
    </w:p>
    <w:p w:rsidR="000F060A" w:rsidRPr="000F060A" w:rsidRDefault="000F060A" w:rsidP="002A71A3">
      <w:pPr>
        <w:pStyle w:val="ListParagraph"/>
        <w:numPr>
          <w:ilvl w:val="0"/>
          <w:numId w:val="3"/>
        </w:numPr>
        <w:spacing w:after="0"/>
        <w:rPr>
          <w:sz w:val="28"/>
        </w:rPr>
      </w:pPr>
      <w:r w:rsidRPr="000F060A">
        <w:rPr>
          <w:sz w:val="24"/>
        </w:rPr>
        <w:t xml:space="preserve">UserConfig </w:t>
      </w:r>
      <w:r>
        <w:rPr>
          <w:i/>
        </w:rPr>
        <w:t>(contains user</w:t>
      </w:r>
      <w:r w:rsidR="00D40A8D">
        <w:rPr>
          <w:i/>
        </w:rPr>
        <w:t>’</w:t>
      </w:r>
      <w:r>
        <w:rPr>
          <w:i/>
        </w:rPr>
        <w:t xml:space="preserve">s name and other info defined at </w:t>
      </w:r>
      <w:r w:rsidR="008D1487">
        <w:rPr>
          <w:i/>
        </w:rPr>
        <w:t>beginning</w:t>
      </w:r>
      <w:r>
        <w:rPr>
          <w:i/>
        </w:rPr>
        <w:t>)</w:t>
      </w:r>
    </w:p>
    <w:p w:rsidR="00615F7A" w:rsidRDefault="003A52FE" w:rsidP="002A71A3">
      <w:pPr>
        <w:pStyle w:val="ListParagraph"/>
        <w:numPr>
          <w:ilvl w:val="0"/>
          <w:numId w:val="3"/>
        </w:numPr>
        <w:spacing w:after="0"/>
        <w:rPr>
          <w:sz w:val="24"/>
        </w:rPr>
      </w:pPr>
      <w:bookmarkStart w:id="0" w:name="_Hlk497692250"/>
      <w:r>
        <w:rPr>
          <w:sz w:val="24"/>
        </w:rPr>
        <w:t>Single</w:t>
      </w:r>
      <w:r w:rsidR="002A71A3">
        <w:rPr>
          <w:sz w:val="24"/>
        </w:rPr>
        <w:t xml:space="preserve">Course </w:t>
      </w:r>
      <w:bookmarkEnd w:id="0"/>
      <w:r w:rsidR="003E3E60">
        <w:rPr>
          <w:i/>
        </w:rPr>
        <w:t>(</w:t>
      </w:r>
      <w:r>
        <w:rPr>
          <w:i/>
        </w:rPr>
        <w:t xml:space="preserve">contains single course info and a list of </w:t>
      </w:r>
      <w:r>
        <w:rPr>
          <w:b/>
          <w:i/>
        </w:rPr>
        <w:t xml:space="preserve">SingleSection </w:t>
      </w:r>
      <w:r>
        <w:rPr>
          <w:i/>
        </w:rPr>
        <w:t>classes)</w:t>
      </w:r>
    </w:p>
    <w:p w:rsidR="002A71A3" w:rsidRPr="003A52FE" w:rsidRDefault="003A52FE" w:rsidP="003A52FE">
      <w:pPr>
        <w:pStyle w:val="ListParagraph"/>
        <w:numPr>
          <w:ilvl w:val="0"/>
          <w:numId w:val="3"/>
        </w:numPr>
        <w:spacing w:after="0"/>
        <w:rPr>
          <w:sz w:val="24"/>
        </w:rPr>
      </w:pPr>
      <w:r>
        <w:rPr>
          <w:sz w:val="24"/>
        </w:rPr>
        <w:t>Single</w:t>
      </w:r>
      <w:r w:rsidR="002A71A3">
        <w:rPr>
          <w:sz w:val="24"/>
        </w:rPr>
        <w:t>Sectio</w:t>
      </w:r>
      <w:bookmarkStart w:id="1" w:name="_GoBack"/>
      <w:bookmarkEnd w:id="1"/>
      <w:r w:rsidR="002A71A3">
        <w:rPr>
          <w:sz w:val="24"/>
        </w:rPr>
        <w:t>n</w:t>
      </w:r>
      <w:r>
        <w:rPr>
          <w:sz w:val="24"/>
        </w:rPr>
        <w:t xml:space="preserve"> </w:t>
      </w:r>
      <w:r>
        <w:rPr>
          <w:i/>
        </w:rPr>
        <w:t>(contains single section info – time, professor, days of week)</w:t>
      </w:r>
    </w:p>
    <w:p w:rsidR="002A71A3" w:rsidRDefault="003A52FE" w:rsidP="002A71A3">
      <w:pPr>
        <w:pStyle w:val="ListParagraph"/>
        <w:numPr>
          <w:ilvl w:val="0"/>
          <w:numId w:val="3"/>
        </w:numPr>
        <w:spacing w:after="0"/>
        <w:rPr>
          <w:sz w:val="24"/>
        </w:rPr>
      </w:pPr>
      <w:bookmarkStart w:id="2" w:name="_Hlk497692105"/>
      <w:r>
        <w:rPr>
          <w:sz w:val="24"/>
        </w:rPr>
        <w:t>ChosenCourse</w:t>
      </w:r>
      <w:bookmarkEnd w:id="2"/>
      <w:r>
        <w:rPr>
          <w:sz w:val="24"/>
        </w:rPr>
        <w:t>::Single</w:t>
      </w:r>
      <w:r w:rsidR="002A71A3">
        <w:rPr>
          <w:sz w:val="24"/>
        </w:rPr>
        <w:t>Course</w:t>
      </w:r>
      <w:r>
        <w:rPr>
          <w:sz w:val="24"/>
        </w:rPr>
        <w:t xml:space="preserve"> </w:t>
      </w:r>
      <w:r>
        <w:rPr>
          <w:i/>
        </w:rPr>
        <w:t xml:space="preserve">(inherits </w:t>
      </w:r>
      <w:r>
        <w:rPr>
          <w:b/>
          <w:i/>
        </w:rPr>
        <w:t>SingleCourse</w:t>
      </w:r>
      <w:r>
        <w:rPr>
          <w:b/>
        </w:rPr>
        <w:t xml:space="preserve"> </w:t>
      </w:r>
      <w:r>
        <w:rPr>
          <w:i/>
        </w:rPr>
        <w:t>class + contains user set data for course)</w:t>
      </w:r>
    </w:p>
    <w:p w:rsidR="008D1487" w:rsidRPr="008D1487" w:rsidRDefault="003A52FE" w:rsidP="008D1487">
      <w:pPr>
        <w:pStyle w:val="ListParagraph"/>
        <w:numPr>
          <w:ilvl w:val="0"/>
          <w:numId w:val="3"/>
        </w:numPr>
        <w:spacing w:after="0"/>
        <w:rPr>
          <w:sz w:val="24"/>
        </w:rPr>
      </w:pPr>
      <w:r w:rsidRPr="00E15398">
        <w:rPr>
          <w:sz w:val="24"/>
          <w:highlight w:val="yellow"/>
        </w:rPr>
        <w:t>Calculation</w:t>
      </w:r>
      <w:r>
        <w:rPr>
          <w:sz w:val="24"/>
        </w:rPr>
        <w:t xml:space="preserve"> </w:t>
      </w:r>
      <w:r>
        <w:rPr>
          <w:i/>
        </w:rPr>
        <w:t xml:space="preserve">(pulls data from </w:t>
      </w:r>
      <w:r w:rsidR="008D1487" w:rsidRPr="008D1487">
        <w:rPr>
          <w:b/>
          <w:i/>
        </w:rPr>
        <w:t>StoredInfo</w:t>
      </w:r>
      <w:r w:rsidR="008D1487" w:rsidRPr="008D1487">
        <w:t xml:space="preserve"> </w:t>
      </w:r>
      <w:r w:rsidR="00583094">
        <w:rPr>
          <w:i/>
        </w:rPr>
        <w:t>class and performs algorithm to reach final schedule)</w:t>
      </w:r>
    </w:p>
    <w:p w:rsidR="008D1487" w:rsidRDefault="008D1487" w:rsidP="008D1487">
      <w:pPr>
        <w:pStyle w:val="ListParagraph"/>
        <w:numPr>
          <w:ilvl w:val="0"/>
          <w:numId w:val="3"/>
        </w:numPr>
        <w:spacing w:after="0"/>
        <w:rPr>
          <w:sz w:val="24"/>
        </w:rPr>
      </w:pPr>
      <w:r>
        <w:rPr>
          <w:sz w:val="24"/>
        </w:rPr>
        <w:t xml:space="preserve">InitialInputForm </w:t>
      </w:r>
      <w:r>
        <w:rPr>
          <w:i/>
        </w:rPr>
        <w:t xml:space="preserve">(performs the collection of background info all going to a </w:t>
      </w:r>
      <w:r>
        <w:rPr>
          <w:b/>
          <w:i/>
        </w:rPr>
        <w:t xml:space="preserve">UserConfig </w:t>
      </w:r>
      <w:r w:rsidRPr="008D1487">
        <w:rPr>
          <w:i/>
        </w:rPr>
        <w:t>object</w:t>
      </w:r>
      <w:r>
        <w:t>)</w:t>
      </w:r>
    </w:p>
    <w:p w:rsidR="008D1487" w:rsidRDefault="008D1487" w:rsidP="008D1487">
      <w:pPr>
        <w:pStyle w:val="ListParagraph"/>
        <w:numPr>
          <w:ilvl w:val="0"/>
          <w:numId w:val="3"/>
        </w:numPr>
        <w:spacing w:after="0"/>
        <w:rPr>
          <w:sz w:val="24"/>
        </w:rPr>
      </w:pPr>
      <w:r>
        <w:rPr>
          <w:sz w:val="24"/>
        </w:rPr>
        <w:t xml:space="preserve">CourseSelectionForm </w:t>
      </w:r>
      <w:r>
        <w:rPr>
          <w:i/>
        </w:rPr>
        <w:t xml:space="preserve">(displays a list of </w:t>
      </w:r>
      <w:proofErr w:type="spellStart"/>
      <w:r w:rsidRPr="008D1487">
        <w:rPr>
          <w:b/>
          <w:i/>
        </w:rPr>
        <w:t>ChosenCourse</w:t>
      </w:r>
      <w:proofErr w:type="spellEnd"/>
      <w:r>
        <w:rPr>
          <w:i/>
        </w:rPr>
        <w:t xml:space="preserve"> classes and allows to add/remove them)</w:t>
      </w:r>
    </w:p>
    <w:p w:rsidR="008D1487" w:rsidRDefault="008D1487" w:rsidP="00834F98">
      <w:pPr>
        <w:pStyle w:val="ListParagraph"/>
        <w:numPr>
          <w:ilvl w:val="0"/>
          <w:numId w:val="3"/>
        </w:numPr>
        <w:spacing w:after="0"/>
        <w:rPr>
          <w:sz w:val="24"/>
        </w:rPr>
      </w:pPr>
      <w:r>
        <w:rPr>
          <w:sz w:val="24"/>
        </w:rPr>
        <w:t xml:space="preserve">AddCoursePopup </w:t>
      </w:r>
      <w:r>
        <w:rPr>
          <w:i/>
        </w:rPr>
        <w:t xml:space="preserve">(includes filters and a list of available </w:t>
      </w:r>
      <w:r w:rsidR="00834F98" w:rsidRPr="00834F98">
        <w:rPr>
          <w:b/>
          <w:i/>
        </w:rPr>
        <w:t>SingleCourse</w:t>
      </w:r>
      <w:r w:rsidR="00834F98">
        <w:rPr>
          <w:b/>
          <w:i/>
        </w:rPr>
        <w:t xml:space="preserve"> </w:t>
      </w:r>
      <w:r w:rsidR="00834F98">
        <w:rPr>
          <w:i/>
        </w:rPr>
        <w:t>classes</w:t>
      </w:r>
      <w:r>
        <w:rPr>
          <w:i/>
        </w:rPr>
        <w:t>)</w:t>
      </w:r>
    </w:p>
    <w:p w:rsidR="008D1487" w:rsidRPr="008D1487" w:rsidRDefault="008D1487" w:rsidP="008D1487">
      <w:pPr>
        <w:pStyle w:val="ListParagraph"/>
        <w:numPr>
          <w:ilvl w:val="0"/>
          <w:numId w:val="3"/>
        </w:numPr>
        <w:spacing w:after="0"/>
        <w:rPr>
          <w:sz w:val="24"/>
        </w:rPr>
      </w:pPr>
      <w:r>
        <w:rPr>
          <w:sz w:val="24"/>
        </w:rPr>
        <w:t xml:space="preserve">ResultForm </w:t>
      </w:r>
      <w:r w:rsidR="00834F98">
        <w:rPr>
          <w:i/>
        </w:rPr>
        <w:t>(shows a printable timetable of the optimized schedule)</w:t>
      </w:r>
    </w:p>
    <w:p w:rsidR="00583094" w:rsidRPr="00583094" w:rsidRDefault="00583094" w:rsidP="00583094">
      <w:pPr>
        <w:spacing w:after="0"/>
        <w:rPr>
          <w:b/>
          <w:sz w:val="24"/>
        </w:rPr>
      </w:pPr>
    </w:p>
    <w:p w:rsidR="00615F7A" w:rsidRDefault="002A71A3" w:rsidP="00583094">
      <w:pPr>
        <w:spacing w:after="0"/>
        <w:rPr>
          <w:b/>
          <w:sz w:val="28"/>
        </w:rPr>
      </w:pPr>
      <w:r w:rsidRPr="00583094">
        <w:rPr>
          <w:b/>
          <w:sz w:val="28"/>
        </w:rPr>
        <w:t>UML Diagrams</w:t>
      </w:r>
      <w:r w:rsidR="00615F7A" w:rsidRPr="00583094">
        <w:rPr>
          <w:b/>
          <w:sz w:val="28"/>
        </w:rPr>
        <w:t>:</w:t>
      </w:r>
    </w:p>
    <w:p w:rsidR="00583094" w:rsidRPr="00EC3D86" w:rsidRDefault="00700DDF" w:rsidP="00583094">
      <w:pPr>
        <w:spacing w:after="0"/>
        <w:rPr>
          <w:sz w:val="24"/>
        </w:rPr>
      </w:pPr>
      <w:r>
        <w:rPr>
          <w:b/>
          <w:sz w:val="28"/>
        </w:rPr>
        <w:tab/>
      </w:r>
      <w:r w:rsidRPr="00EC3D86">
        <w:rPr>
          <w:sz w:val="24"/>
        </w:rPr>
        <w:t>Finding Template…</w:t>
      </w:r>
    </w:p>
    <w:p w:rsidR="006076C9" w:rsidRDefault="006076C9" w:rsidP="00583094">
      <w:pPr>
        <w:spacing w:after="0"/>
        <w:rPr>
          <w:b/>
          <w:sz w:val="28"/>
        </w:rPr>
      </w:pPr>
    </w:p>
    <w:p w:rsidR="00583094" w:rsidRDefault="00583094" w:rsidP="00583094">
      <w:pPr>
        <w:spacing w:after="0"/>
        <w:rPr>
          <w:b/>
          <w:sz w:val="28"/>
        </w:rPr>
      </w:pPr>
      <w:r>
        <w:rPr>
          <w:b/>
          <w:sz w:val="28"/>
        </w:rPr>
        <w:t>Initial Approach</w:t>
      </w:r>
      <w:r w:rsidRPr="00583094">
        <w:rPr>
          <w:b/>
          <w:sz w:val="28"/>
        </w:rPr>
        <w:t>:</w:t>
      </w:r>
    </w:p>
    <w:p w:rsidR="004F1F55" w:rsidRDefault="004F1F55" w:rsidP="004F1F55">
      <w:pPr>
        <w:spacing w:after="0"/>
        <w:rPr>
          <w:sz w:val="24"/>
        </w:rPr>
      </w:pPr>
      <w:r>
        <w:rPr>
          <w:b/>
          <w:sz w:val="28"/>
        </w:rPr>
        <w:tab/>
      </w:r>
      <w:r>
        <w:rPr>
          <w:sz w:val="24"/>
        </w:rPr>
        <w:t xml:space="preserve">For anticipated program workflow please review the </w:t>
      </w:r>
      <w:r w:rsidRPr="004F1F55">
        <w:rPr>
          <w:i/>
          <w:sz w:val="24"/>
        </w:rPr>
        <w:t>Forms Workflow</w:t>
      </w:r>
      <w:r>
        <w:rPr>
          <w:sz w:val="24"/>
        </w:rPr>
        <w:t xml:space="preserve"> file. It contains the layout of different program windows and their intended components/functions.</w:t>
      </w:r>
    </w:p>
    <w:p w:rsidR="00B07B36" w:rsidRDefault="004F1F55" w:rsidP="004F1F55">
      <w:pPr>
        <w:spacing w:after="0"/>
        <w:ind w:firstLine="720"/>
        <w:rPr>
          <w:sz w:val="24"/>
        </w:rPr>
      </w:pPr>
      <w:r>
        <w:rPr>
          <w:sz w:val="24"/>
        </w:rPr>
        <w:t>In terms of code, w</w:t>
      </w:r>
      <w:r w:rsidR="00583094">
        <w:rPr>
          <w:sz w:val="24"/>
        </w:rPr>
        <w:t xml:space="preserve">e will begin by reading data into </w:t>
      </w:r>
      <w:r w:rsidR="00B07B36">
        <w:rPr>
          <w:sz w:val="24"/>
        </w:rPr>
        <w:t xml:space="preserve">C# </w:t>
      </w:r>
      <w:r w:rsidR="00583094">
        <w:rPr>
          <w:sz w:val="24"/>
        </w:rPr>
        <w:t>classes usin</w:t>
      </w:r>
      <w:r w:rsidR="00B07B36">
        <w:rPr>
          <w:sz w:val="24"/>
        </w:rPr>
        <w:t xml:space="preserve">g the </w:t>
      </w:r>
      <w:proofErr w:type="spellStart"/>
      <w:r w:rsidR="00B07B36">
        <w:rPr>
          <w:sz w:val="24"/>
        </w:rPr>
        <w:t>ExcelReader</w:t>
      </w:r>
      <w:proofErr w:type="spellEnd"/>
      <w:r w:rsidR="00B07B36">
        <w:rPr>
          <w:sz w:val="24"/>
        </w:rPr>
        <w:t xml:space="preserve"> Library. The i</w:t>
      </w:r>
      <w:r w:rsidR="00583094">
        <w:rPr>
          <w:sz w:val="24"/>
        </w:rPr>
        <w:t>nformati</w:t>
      </w:r>
      <w:r w:rsidR="00B07B36">
        <w:rPr>
          <w:sz w:val="24"/>
        </w:rPr>
        <w:t xml:space="preserve">on would then need to be converted/stored in the C++ class </w:t>
      </w:r>
      <w:r w:rsidR="00B07B36" w:rsidRPr="00B07B36">
        <w:rPr>
          <w:i/>
          <w:sz w:val="24"/>
        </w:rPr>
        <w:t>StoredInfo</w:t>
      </w:r>
      <w:r w:rsidR="00B07B36">
        <w:rPr>
          <w:i/>
          <w:sz w:val="24"/>
        </w:rPr>
        <w:t xml:space="preserve">. </w:t>
      </w:r>
      <w:r w:rsidR="00B07B36">
        <w:rPr>
          <w:sz w:val="24"/>
        </w:rPr>
        <w:t>A Calculation Class would be initiated by the user which would go through the data and analyze it for the optimal arrangement of courses based on the available section times. The results would then need to be formatted to be visually appealing and preferably printable.</w:t>
      </w:r>
    </w:p>
    <w:p w:rsidR="00B07B36" w:rsidRPr="00B07B36" w:rsidRDefault="00B07B36" w:rsidP="00B07B36">
      <w:pPr>
        <w:spacing w:after="0"/>
        <w:ind w:firstLine="540"/>
        <w:rPr>
          <w:sz w:val="24"/>
        </w:rPr>
      </w:pPr>
    </w:p>
    <w:p w:rsidR="00583094" w:rsidRPr="00583094" w:rsidRDefault="00583094" w:rsidP="00583094">
      <w:pPr>
        <w:spacing w:after="0"/>
        <w:rPr>
          <w:b/>
          <w:sz w:val="24"/>
        </w:rPr>
      </w:pPr>
      <w:r>
        <w:rPr>
          <w:b/>
          <w:sz w:val="28"/>
        </w:rPr>
        <w:t>Challenges:</w:t>
      </w:r>
    </w:p>
    <w:p w:rsidR="00583094" w:rsidRPr="00B07B36" w:rsidRDefault="00B07B36" w:rsidP="00B07B36">
      <w:pPr>
        <w:pStyle w:val="ListParagraph"/>
        <w:numPr>
          <w:ilvl w:val="0"/>
          <w:numId w:val="4"/>
        </w:numPr>
        <w:spacing w:after="0"/>
        <w:rPr>
          <w:b/>
          <w:sz w:val="24"/>
        </w:rPr>
      </w:pPr>
      <w:r>
        <w:rPr>
          <w:sz w:val="24"/>
        </w:rPr>
        <w:t>Reading data from unique/ un-standardized excel spreadsheets</w:t>
      </w:r>
    </w:p>
    <w:p w:rsidR="00B07B36" w:rsidRPr="00B07B36" w:rsidRDefault="00B07B36" w:rsidP="00B07B36">
      <w:pPr>
        <w:pStyle w:val="ListParagraph"/>
        <w:numPr>
          <w:ilvl w:val="0"/>
          <w:numId w:val="4"/>
        </w:numPr>
        <w:spacing w:after="0"/>
        <w:rPr>
          <w:b/>
          <w:sz w:val="24"/>
        </w:rPr>
      </w:pPr>
      <w:r>
        <w:rPr>
          <w:sz w:val="24"/>
        </w:rPr>
        <w:t>Alternating between C++ and C# code</w:t>
      </w:r>
    </w:p>
    <w:p w:rsidR="00B07B36" w:rsidRPr="006076C9" w:rsidRDefault="00B07B36" w:rsidP="006076C9">
      <w:pPr>
        <w:pStyle w:val="ListParagraph"/>
        <w:numPr>
          <w:ilvl w:val="0"/>
          <w:numId w:val="4"/>
        </w:numPr>
        <w:spacing w:after="0"/>
        <w:rPr>
          <w:b/>
          <w:sz w:val="24"/>
        </w:rPr>
      </w:pPr>
      <w:r>
        <w:rPr>
          <w:sz w:val="24"/>
        </w:rPr>
        <w:t>Figuring out the inner workings of an algorithm that could handle class arrangement</w:t>
      </w:r>
    </w:p>
    <w:p w:rsidR="006076C9" w:rsidRPr="006076C9" w:rsidRDefault="006076C9" w:rsidP="006076C9">
      <w:pPr>
        <w:pStyle w:val="ListParagraph"/>
        <w:numPr>
          <w:ilvl w:val="0"/>
          <w:numId w:val="4"/>
        </w:numPr>
        <w:spacing w:after="0"/>
        <w:rPr>
          <w:b/>
          <w:sz w:val="24"/>
        </w:rPr>
      </w:pPr>
      <w:r>
        <w:rPr>
          <w:sz w:val="24"/>
        </w:rPr>
        <w:t>Displaying results in an organized manner</w:t>
      </w:r>
    </w:p>
    <w:p w:rsidR="00205160" w:rsidRPr="00615F7A" w:rsidRDefault="00205160" w:rsidP="00615F7A">
      <w:pPr>
        <w:spacing w:after="0"/>
        <w:rPr>
          <w:sz w:val="24"/>
        </w:rPr>
      </w:pPr>
    </w:p>
    <w:sectPr w:rsidR="00205160" w:rsidRPr="00615F7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4840AC"/>
    <w:multiLevelType w:val="hybridMultilevel"/>
    <w:tmpl w:val="70085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B96325"/>
    <w:multiLevelType w:val="hybridMultilevel"/>
    <w:tmpl w:val="B75260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580127C"/>
    <w:multiLevelType w:val="hybridMultilevel"/>
    <w:tmpl w:val="8B026E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58A32177"/>
    <w:multiLevelType w:val="hybridMultilevel"/>
    <w:tmpl w:val="182A68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EyM7AwMDI3NDA2sDBS0lEKTi0uzszPAykwqQUA69Ak+SwAAAA="/>
  </w:docVars>
  <w:rsids>
    <w:rsidRoot w:val="00D8019B"/>
    <w:rsid w:val="000F060A"/>
    <w:rsid w:val="00205160"/>
    <w:rsid w:val="002A71A3"/>
    <w:rsid w:val="003A52FE"/>
    <w:rsid w:val="003C3BC2"/>
    <w:rsid w:val="003E3E60"/>
    <w:rsid w:val="004F1F55"/>
    <w:rsid w:val="0053776F"/>
    <w:rsid w:val="00583094"/>
    <w:rsid w:val="006076C9"/>
    <w:rsid w:val="00615F7A"/>
    <w:rsid w:val="00700DDF"/>
    <w:rsid w:val="00834F98"/>
    <w:rsid w:val="008D1487"/>
    <w:rsid w:val="0093774A"/>
    <w:rsid w:val="009617D1"/>
    <w:rsid w:val="00B07B36"/>
    <w:rsid w:val="00D40A8D"/>
    <w:rsid w:val="00D8019B"/>
    <w:rsid w:val="00E15398"/>
    <w:rsid w:val="00EC3D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D2E9AEE-0B12-43AA-9B9A-C4700B03DC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15F7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66</TotalTime>
  <Pages>1</Pages>
  <Words>270</Words>
  <Characters>154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stiantyn Makrasnov</dc:creator>
  <cp:keywords/>
  <dc:description/>
  <cp:lastModifiedBy>Windows User</cp:lastModifiedBy>
  <cp:revision>11</cp:revision>
  <dcterms:created xsi:type="dcterms:W3CDTF">2017-11-04T09:20:00Z</dcterms:created>
  <dcterms:modified xsi:type="dcterms:W3CDTF">2017-11-09T22:09:00Z</dcterms:modified>
</cp:coreProperties>
</file>